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A5B6A" w:rsidRDefault="00FA2CE4" w:rsidP="00FA2CE4">
      <w:r w:rsidRPr="007F2AD1">
        <w:rPr>
          <w:highlight w:val="yellow"/>
        </w:rPr>
        <w:t xml:space="preserve">I am a researcher </w:t>
      </w:r>
      <w:r w:rsidR="003A5B6A" w:rsidRPr="007F2AD1">
        <w:rPr>
          <w:highlight w:val="yellow"/>
        </w:rPr>
        <w:t>and an academician.</w:t>
      </w:r>
      <w:r w:rsidR="003A5B6A" w:rsidRPr="007F2AD1">
        <w:rPr>
          <w:highlight w:val="yellow"/>
        </w:rPr>
        <w:t xml:space="preserve"> I am currently working</w:t>
      </w:r>
      <w:r w:rsidR="003A5B6A" w:rsidRPr="007F2AD1">
        <w:rPr>
          <w:highlight w:val="yellow"/>
        </w:rPr>
        <w:t xml:space="preserve"> as Visiting Fellow and </w:t>
      </w:r>
      <w:r w:rsidR="003A5B6A" w:rsidRPr="007F2AD1">
        <w:rPr>
          <w:highlight w:val="yellow"/>
        </w:rPr>
        <w:t>Casual A</w:t>
      </w:r>
      <w:r w:rsidR="003A5B6A" w:rsidRPr="007F2AD1">
        <w:rPr>
          <w:highlight w:val="yellow"/>
        </w:rPr>
        <w:t>cademic at Mac</w:t>
      </w:r>
      <w:r w:rsidR="003A5B6A" w:rsidRPr="007F2AD1">
        <w:rPr>
          <w:highlight w:val="yellow"/>
        </w:rPr>
        <w:t xml:space="preserve">quarie University NSW Australia and </w:t>
      </w:r>
      <w:r w:rsidR="003A5B6A" w:rsidRPr="007F2AD1">
        <w:rPr>
          <w:highlight w:val="yellow"/>
        </w:rPr>
        <w:t xml:space="preserve">pursuing Post-Doc in Machine Learning and Privacy from </w:t>
      </w:r>
      <w:r w:rsidR="003A5B6A" w:rsidRPr="007F2AD1">
        <w:rPr>
          <w:highlight w:val="yellow"/>
        </w:rPr>
        <w:t xml:space="preserve">the </w:t>
      </w:r>
      <w:r w:rsidR="003A5B6A" w:rsidRPr="007F2AD1">
        <w:rPr>
          <w:highlight w:val="yellow"/>
        </w:rPr>
        <w:t>School of Computing,</w:t>
      </w:r>
      <w:r w:rsidR="003A5B6A" w:rsidRPr="007F2AD1">
        <w:rPr>
          <w:highlight w:val="yellow"/>
        </w:rPr>
        <w:t xml:space="preserve"> </w:t>
      </w:r>
      <w:r w:rsidR="003A5B6A" w:rsidRPr="007F2AD1">
        <w:rPr>
          <w:highlight w:val="yellow"/>
        </w:rPr>
        <w:t>Macquarie University NSW Australia.</w:t>
      </w:r>
      <w:r w:rsidR="003A5B6A" w:rsidRPr="007F2AD1">
        <w:rPr>
          <w:highlight w:val="yellow"/>
        </w:rPr>
        <w:t xml:space="preserve"> </w:t>
      </w:r>
      <w:r w:rsidR="003A5B6A" w:rsidRPr="007F2AD1">
        <w:rPr>
          <w:highlight w:val="yellow"/>
        </w:rPr>
        <w:t>I served as Lecturer at the Institute of Computer Science and Information Technology (ICS/IT), The University of Agriculture Peshawar, Pakistan (2011-2023) (Currently on Leave).</w:t>
      </w:r>
    </w:p>
    <w:p w:rsidR="003A5B6A" w:rsidRDefault="003A5B6A" w:rsidP="003A5B6A">
      <w:r w:rsidRPr="007F2AD1">
        <w:rPr>
          <w:highlight w:val="yellow"/>
        </w:rPr>
        <w:t xml:space="preserve">I have received Ph.D. Degree in Computer Science from Capital University of Science and Technology, Islamabad, Pakistan, in 2020. Previously, I worked as Lecturer at Preston University Peshawar Campus, </w:t>
      </w:r>
      <w:proofErr w:type="spellStart"/>
      <w:r w:rsidRPr="007F2AD1">
        <w:rPr>
          <w:highlight w:val="yellow"/>
        </w:rPr>
        <w:t>Iqra</w:t>
      </w:r>
      <w:proofErr w:type="spellEnd"/>
      <w:r w:rsidRPr="007F2AD1">
        <w:rPr>
          <w:highlight w:val="yellow"/>
        </w:rPr>
        <w:t xml:space="preserve"> National University Peshawar, Allama Iqbal Open University Peshawar, and Program Coordinator and Lecturer at </w:t>
      </w:r>
      <w:proofErr w:type="spellStart"/>
      <w:r w:rsidRPr="007F2AD1">
        <w:rPr>
          <w:highlight w:val="yellow"/>
        </w:rPr>
        <w:t>Farabi</w:t>
      </w:r>
      <w:proofErr w:type="spellEnd"/>
      <w:r w:rsidRPr="007F2AD1">
        <w:rPr>
          <w:highlight w:val="yellow"/>
        </w:rPr>
        <w:t xml:space="preserve"> College Peshawar.</w:t>
      </w:r>
    </w:p>
    <w:p w:rsidR="003A5B6A" w:rsidRDefault="003A5B6A" w:rsidP="003A5B6A">
      <w:pPr>
        <w:jc w:val="both"/>
      </w:pPr>
      <w:r w:rsidRPr="007F2AD1">
        <w:rPr>
          <w:highlight w:val="yellow"/>
        </w:rPr>
        <w:t xml:space="preserve">As an educator with over 16 years of experience, I have </w:t>
      </w:r>
      <w:r w:rsidRPr="007F2AD1">
        <w:rPr>
          <w:highlight w:val="yellow"/>
        </w:rPr>
        <w:t>been privileged to teach</w:t>
      </w:r>
      <w:r w:rsidRPr="007F2AD1">
        <w:rPr>
          <w:highlight w:val="yellow"/>
        </w:rPr>
        <w:t xml:space="preserve"> Computer Science and Information Technology</w:t>
      </w:r>
      <w:r w:rsidRPr="007F2AD1">
        <w:rPr>
          <w:highlight w:val="yellow"/>
        </w:rPr>
        <w:t>-</w:t>
      </w:r>
      <w:r w:rsidRPr="007F2AD1">
        <w:rPr>
          <w:highlight w:val="yellow"/>
        </w:rPr>
        <w:t>related courses at various universities' undergraduate, graduate, and Ph</w:t>
      </w:r>
      <w:r w:rsidRPr="007F2AD1">
        <w:rPr>
          <w:highlight w:val="yellow"/>
        </w:rPr>
        <w:t>D</w:t>
      </w:r>
      <w:r w:rsidRPr="007F2AD1">
        <w:rPr>
          <w:highlight w:val="yellow"/>
        </w:rPr>
        <w:t xml:space="preserve"> levels. My teaching philosophy is </w:t>
      </w:r>
      <w:r w:rsidR="007F2AD1" w:rsidRPr="007F2AD1">
        <w:rPr>
          <w:highlight w:val="yellow"/>
        </w:rPr>
        <w:t>centered</w:t>
      </w:r>
      <w:r w:rsidRPr="007F2AD1">
        <w:rPr>
          <w:highlight w:val="yellow"/>
        </w:rPr>
        <w:t xml:space="preserve"> on fostering a dynamic, inclusive learning environment that encourages active student engagement and critical thinking. I am dedicated to inspiring students to become lifelong learners with the skills and knowledge needed to excel academically and professionally.</w:t>
      </w:r>
    </w:p>
    <w:p w:rsidR="003A5B6A" w:rsidRPr="001354CE" w:rsidRDefault="003A5B6A" w:rsidP="003A5B6A">
      <w:pPr>
        <w:jc w:val="both"/>
        <w:rPr>
          <w:highlight w:val="yellow"/>
        </w:rPr>
      </w:pPr>
      <w:r w:rsidRPr="001354CE">
        <w:rPr>
          <w:highlight w:val="yellow"/>
        </w:rPr>
        <w:t xml:space="preserve">As a </w:t>
      </w:r>
      <w:r w:rsidRPr="001354CE">
        <w:rPr>
          <w:highlight w:val="yellow"/>
        </w:rPr>
        <w:t>researcher</w:t>
      </w:r>
      <w:r w:rsidRPr="001354CE">
        <w:rPr>
          <w:highlight w:val="yellow"/>
        </w:rPr>
        <w:t xml:space="preserve">, I bring a unique perspective to the classroom, incorporating the latest developments and cutting-edge research into my teaching. My ability to connect theoretical concepts to real-world applications enriches </w:t>
      </w:r>
      <w:r w:rsidRPr="001354CE">
        <w:rPr>
          <w:highlight w:val="yellow"/>
        </w:rPr>
        <w:t>learning</w:t>
      </w:r>
      <w:r w:rsidRPr="001354CE">
        <w:rPr>
          <w:highlight w:val="yellow"/>
        </w:rPr>
        <w:t xml:space="preserve"> and instils a sense of relevance and excitement among students.</w:t>
      </w:r>
    </w:p>
    <w:p w:rsidR="003A5B6A" w:rsidRPr="001354CE" w:rsidRDefault="003A5B6A" w:rsidP="003A5B6A">
      <w:pPr>
        <w:jc w:val="both"/>
        <w:rPr>
          <w:highlight w:val="yellow"/>
        </w:rPr>
      </w:pPr>
      <w:r w:rsidRPr="001354CE">
        <w:rPr>
          <w:highlight w:val="yellow"/>
        </w:rPr>
        <w:t xml:space="preserve">Beyond teaching, I am enthusiastic about contributing to the academic community through research collaboration, mentoring students, and participating in departmental initiatives. I also served as the Program Coordinator (5 years), a member of the Board of Studies (7 years) and founding member of </w:t>
      </w:r>
      <w:proofErr w:type="spellStart"/>
      <w:r w:rsidRPr="001354CE">
        <w:rPr>
          <w:highlight w:val="yellow"/>
        </w:rPr>
        <w:t>ZeroOne</w:t>
      </w:r>
      <w:proofErr w:type="spellEnd"/>
      <w:r w:rsidRPr="001354CE">
        <w:rPr>
          <w:highlight w:val="yellow"/>
        </w:rPr>
        <w:t xml:space="preserve"> Research Group (</w:t>
      </w:r>
      <w:r w:rsidRPr="001354CE">
        <w:rPr>
          <w:highlight w:val="yellow"/>
        </w:rPr>
        <w:t>8 Y</w:t>
      </w:r>
      <w:r w:rsidRPr="001354CE">
        <w:rPr>
          <w:highlight w:val="yellow"/>
        </w:rPr>
        <w:t xml:space="preserve">ears), and a member of the </w:t>
      </w:r>
      <w:r w:rsidRPr="001354CE">
        <w:rPr>
          <w:highlight w:val="yellow"/>
        </w:rPr>
        <w:t>I</w:t>
      </w:r>
      <w:r w:rsidRPr="001354CE">
        <w:rPr>
          <w:highlight w:val="yellow"/>
        </w:rPr>
        <w:t xml:space="preserve">nstitute's purchasing committee (3 years) at ICS/IT, the University of Agriculture Peshawar. </w:t>
      </w:r>
    </w:p>
    <w:p w:rsidR="003478C1" w:rsidRDefault="007F2AD1" w:rsidP="003478C1">
      <w:r w:rsidRPr="001354CE">
        <w:rPr>
          <w:highlight w:val="yellow"/>
        </w:rPr>
        <w:t xml:space="preserve">I </w:t>
      </w:r>
      <w:r w:rsidR="003478C1" w:rsidRPr="001354CE">
        <w:rPr>
          <w:highlight w:val="yellow"/>
        </w:rPr>
        <w:t>can speak five languages (English, Urdu/Hindi, Pashto, Hindko, and Panjabi), and my hobbies include reading books, PC games and documentaries, tourism, visiting historical sites, history, swimming, and all other stuff that inspires me.</w:t>
      </w:r>
      <w:r w:rsidR="003478C1">
        <w:t xml:space="preserve"> </w:t>
      </w:r>
    </w:p>
    <w:p w:rsidR="003A5B6A" w:rsidRDefault="003A5B6A" w:rsidP="003A5B6A">
      <w:bookmarkStart w:id="0" w:name="_GoBack"/>
      <w:bookmarkEnd w:id="0"/>
    </w:p>
    <w:p w:rsidR="003A5B6A" w:rsidRDefault="003A5B6A" w:rsidP="003A5B6A"/>
    <w:p w:rsidR="003A5B6A" w:rsidRDefault="003A5B6A" w:rsidP="003A5B6A"/>
    <w:p w:rsidR="003A5B6A" w:rsidRDefault="003A5B6A" w:rsidP="003A5B6A"/>
    <w:p w:rsidR="003A5B6A" w:rsidRDefault="003A5B6A" w:rsidP="003A5B6A"/>
    <w:sectPr w:rsidR="003A5B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M0szC0MDA3NLEwMzJR0lEKTi0uzszPAykwrAUAzdezZCwAAAA="/>
  </w:docVars>
  <w:rsids>
    <w:rsidRoot w:val="0033306E"/>
    <w:rsid w:val="001354CE"/>
    <w:rsid w:val="0033306E"/>
    <w:rsid w:val="003478C1"/>
    <w:rsid w:val="003A5B6A"/>
    <w:rsid w:val="007E115C"/>
    <w:rsid w:val="007F2AD1"/>
    <w:rsid w:val="00FA2C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3AF62"/>
  <w15:chartTrackingRefBased/>
  <w15:docId w15:val="{AB06B59B-A7D9-466A-9503-048A18AF0D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3A5B6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38</Words>
  <Characters>193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iullah Khan</dc:creator>
  <cp:keywords/>
  <dc:description/>
  <cp:lastModifiedBy>Rafiullah Khan</cp:lastModifiedBy>
  <cp:revision>7</cp:revision>
  <dcterms:created xsi:type="dcterms:W3CDTF">2023-08-20T01:18:00Z</dcterms:created>
  <dcterms:modified xsi:type="dcterms:W3CDTF">2023-08-20T01:51:00Z</dcterms:modified>
</cp:coreProperties>
</file>